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36208" w14:textId="64C6B560" w:rsidR="006470EA" w:rsidRDefault="00A56BC8">
      <w:r>
        <w:t>HW12 – SSAS AW 01</w:t>
      </w:r>
    </w:p>
    <w:p w14:paraId="3629104C" w14:textId="78EFF827" w:rsidR="00A56BC8" w:rsidRDefault="00A56BC8" w:rsidP="00A56BC8">
      <w:pPr>
        <w:spacing w:after="0"/>
      </w:pPr>
      <w:r>
        <w:t>Smit Patil</w:t>
      </w:r>
    </w:p>
    <w:p w14:paraId="1B6EC051" w14:textId="5A10ACC9" w:rsidR="00A56BC8" w:rsidRDefault="00A56BC8"/>
    <w:p w14:paraId="4CC18E2F" w14:textId="5740A637" w:rsidR="00A56BC8" w:rsidRDefault="00A56BC8" w:rsidP="00A56BC8">
      <w:pPr>
        <w:pStyle w:val="ListParagraph"/>
        <w:numPr>
          <w:ilvl w:val="0"/>
          <w:numId w:val="1"/>
        </w:numPr>
      </w:pPr>
      <w:r>
        <w:t>Screenshot of the Cube Structure with FactInternetSales as the Fact table.</w:t>
      </w:r>
    </w:p>
    <w:p w14:paraId="557966BE" w14:textId="751E02A6" w:rsidR="00A56BC8" w:rsidRDefault="00A56BC8">
      <w:r>
        <w:rPr>
          <w:noProof/>
        </w:rPr>
        <w:drawing>
          <wp:inline distT="0" distB="0" distL="0" distR="0" wp14:anchorId="1B5896D7" wp14:editId="1CE4283C">
            <wp:extent cx="5943600" cy="3216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E192" w14:textId="12AB85F5" w:rsidR="00A56BC8" w:rsidRDefault="00A56BC8" w:rsidP="00A56BC8"/>
    <w:p w14:paraId="593EC478" w14:textId="4FDECA1B" w:rsidR="00A56BC8" w:rsidRDefault="00A56BC8" w:rsidP="00A56BC8">
      <w:pPr>
        <w:pStyle w:val="ListParagraph"/>
        <w:numPr>
          <w:ilvl w:val="0"/>
          <w:numId w:val="1"/>
        </w:numPr>
      </w:pPr>
      <w:r>
        <w:t>Created Hierarchy for DimDate dimension with levels Year&gt;Quarter&gt;Months&gt;Date</w:t>
      </w:r>
    </w:p>
    <w:p w14:paraId="7CB245C5" w14:textId="5A3892C2" w:rsidR="00A56BC8" w:rsidRDefault="00B6082A">
      <w:r>
        <w:rPr>
          <w:noProof/>
        </w:rPr>
        <w:drawing>
          <wp:inline distT="0" distB="0" distL="0" distR="0" wp14:anchorId="07BA33BD" wp14:editId="48E5561D">
            <wp:extent cx="5943600" cy="32162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0992" w14:textId="181C0066" w:rsidR="00A56BC8" w:rsidRDefault="00A56BC8" w:rsidP="00A56BC8">
      <w:pPr>
        <w:pStyle w:val="ListParagraph"/>
        <w:numPr>
          <w:ilvl w:val="0"/>
          <w:numId w:val="1"/>
        </w:numPr>
      </w:pPr>
      <w:r>
        <w:lastRenderedPageBreak/>
        <w:t>Screenshot of the Cube Browser with analysis of the Sales Amount with granularity of Year, Quarter, Month and Date.</w:t>
      </w:r>
    </w:p>
    <w:p w14:paraId="5522028B" w14:textId="283317F1" w:rsidR="00A56BC8" w:rsidRDefault="00A56BC8">
      <w:r>
        <w:rPr>
          <w:noProof/>
        </w:rPr>
        <w:drawing>
          <wp:inline distT="0" distB="0" distL="0" distR="0" wp14:anchorId="6B3CF009" wp14:editId="2A946529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A4161" w14:textId="77777777" w:rsidR="00F762D1" w:rsidRDefault="00F762D1"/>
    <w:p w14:paraId="4188941C" w14:textId="4073F0F4" w:rsidR="00F762D1" w:rsidRDefault="00F762D1" w:rsidP="00F762D1">
      <w:pPr>
        <w:pStyle w:val="ListParagraph"/>
        <w:numPr>
          <w:ilvl w:val="0"/>
          <w:numId w:val="1"/>
        </w:numPr>
      </w:pPr>
      <w:r>
        <w:t>Screenshot of process running successfully.</w:t>
      </w:r>
    </w:p>
    <w:p w14:paraId="4F313642" w14:textId="1EAAD65A" w:rsidR="00F762D1" w:rsidRDefault="00F762D1" w:rsidP="00F762D1">
      <w:r>
        <w:rPr>
          <w:noProof/>
        </w:rPr>
        <w:drawing>
          <wp:inline distT="0" distB="0" distL="0" distR="0" wp14:anchorId="1AEDF225" wp14:editId="66BAD2BA">
            <wp:extent cx="5943600" cy="3194685"/>
            <wp:effectExtent l="0" t="0" r="0" b="5715"/>
            <wp:docPr id="5" name="Picture 5" descr="A picture containing text, screenshot, compute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creenshot, computer, indoo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0151F5"/>
    <w:multiLevelType w:val="hybridMultilevel"/>
    <w:tmpl w:val="F6640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7I0MDYwtzA1NjdQ0lEKTi0uzszPAykwrgUAzJ7hJiwAAAA="/>
  </w:docVars>
  <w:rsids>
    <w:rsidRoot w:val="00A40C2A"/>
    <w:rsid w:val="006470EA"/>
    <w:rsid w:val="00A40C2A"/>
    <w:rsid w:val="00A56BC8"/>
    <w:rsid w:val="00B6082A"/>
    <w:rsid w:val="00BD71E8"/>
    <w:rsid w:val="00F7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A2074"/>
  <w15:chartTrackingRefBased/>
  <w15:docId w15:val="{9E1DA571-86EB-4BED-9A2A-5359D2721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6B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5</cp:revision>
  <dcterms:created xsi:type="dcterms:W3CDTF">2020-12-09T04:48:00Z</dcterms:created>
  <dcterms:modified xsi:type="dcterms:W3CDTF">2020-12-11T04:32:00Z</dcterms:modified>
</cp:coreProperties>
</file>